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E61E1B" w14:textId="5A919E3E" w:rsidR="00E022F0" w:rsidRDefault="00F4718A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F708BA3">
                <wp:simplePos x="0" y="0"/>
                <wp:positionH relativeFrom="margin">
                  <wp:align>center</wp:align>
                </wp:positionH>
                <wp:positionV relativeFrom="paragraph">
                  <wp:posOffset>3337560</wp:posOffset>
                </wp:positionV>
                <wp:extent cx="5440680" cy="149733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14973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AC41BC" w14:textId="77777777" w:rsidR="00B90C85" w:rsidRDefault="00B90C85"/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B90C85" w:rsidRPr="00400C3F" w14:paraId="5798F5BB" w14:textId="77777777" w:rsidTr="001557F9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C668B7D" w14:textId="0EB29414" w:rsidR="00B90C85" w:rsidRPr="00400C3F" w:rsidRDefault="00AC1CC7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MLIJEČNI OBROK (boravak)</w:t>
                                  </w:r>
                                  <w:r w:rsidR="00B90C85"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: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sirni namaz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, kruh,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jogurt</w:t>
                                  </w:r>
                                </w:p>
                                <w:p w14:paraId="65022C26" w14:textId="409BDF30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MLIJEČNI OBROK: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grah varivo, ječam, buncek, 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kruh</w:t>
                                  </w:r>
                                </w:p>
                                <w:p w14:paraId="1F64A3AB" w14:textId="76949BDA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RUČAK: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grah varivo, ječam, buncek, 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kruh</w:t>
                                  </w:r>
                                </w:p>
                                <w:p w14:paraId="72E7A63E" w14:textId="1BDF4241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UŽINA: </w:t>
                                  </w:r>
                                  <w:r w:rsidR="00AC1CC7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1B9204A" w14:textId="77777777" w:rsidR="00D606BE" w:rsidRDefault="00924836" w:rsidP="00924836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</w:p>
                                <w:p w14:paraId="5D235C6D" w14:textId="766AC1C5" w:rsidR="00B90C85" w:rsidRDefault="00D606BE" w:rsidP="00924836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="00671794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924836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1, </w:t>
                                  </w:r>
                                  <w:r w:rsidR="00671794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  <w:p w14:paraId="1564F5A8" w14:textId="6111B49E" w:rsidR="00D606BE" w:rsidRDefault="00924836" w:rsidP="00924836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671794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</w:t>
                                  </w:r>
                                  <w:r w:rsidR="00D606BE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1, </w:t>
                                  </w:r>
                                  <w:r w:rsidR="00426C9E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9</w:t>
                                  </w:r>
                                </w:p>
                                <w:p w14:paraId="40717B26" w14:textId="7B7A9466" w:rsidR="00924836" w:rsidRDefault="00D606BE" w:rsidP="00924836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671794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</w:t>
                                  </w:r>
                                  <w:r w:rsidR="00294C99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1, </w:t>
                                  </w:r>
                                  <w:r w:rsidR="00337CD7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9</w:t>
                                  </w:r>
                                </w:p>
                                <w:p w14:paraId="0758E948" w14:textId="188A033F" w:rsidR="00F23E33" w:rsidRDefault="00294C99" w:rsidP="00924836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     </w:t>
                                  </w:r>
                                  <w:r w:rsidR="0004088E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 </w:t>
                                  </w:r>
                                </w:p>
                                <w:p w14:paraId="562AAC19" w14:textId="77777777" w:rsidR="00924836" w:rsidRDefault="00924836" w:rsidP="00924836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  <w:p w14:paraId="3BE19189" w14:textId="16FA3062" w:rsidR="00924836" w:rsidRPr="00400C3F" w:rsidRDefault="00924836" w:rsidP="00924836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B90C85" w:rsidRPr="00400C3F" w14:paraId="33306154" w14:textId="77777777" w:rsidTr="001557F9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17F348" w14:textId="77777777" w:rsidR="00B90C85" w:rsidRPr="00400C3F" w:rsidRDefault="00B90C85" w:rsidP="00B90C85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BDCDDA9" w14:textId="2012A8B1" w:rsidR="00924836" w:rsidRPr="00400C3F" w:rsidRDefault="00924836" w:rsidP="00924836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B90C85" w:rsidRPr="00400C3F" w14:paraId="5DC70233" w14:textId="77777777" w:rsidTr="001557F9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12B18D" w14:textId="77777777" w:rsidR="00B90C85" w:rsidRPr="00400C3F" w:rsidRDefault="00B90C85" w:rsidP="00B90C85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32467E" w14:textId="255E632B" w:rsidR="00B90C85" w:rsidRPr="00400C3F" w:rsidRDefault="00287D16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B</w:t>
                                  </w:r>
                                  <w:r w:rsidR="00B90C85"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rojke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359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62.8pt;width:428.4pt;height:117.9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" filled="f" stroked="f">
                <v:textbox>
                  <w:txbxContent>
                    <w:p w14:paraId="36AC41BC" w14:textId="77777777" w:rsidR="00B90C85" w:rsidRDefault="00B90C85"/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B90C85" w:rsidRPr="00400C3F" w14:paraId="5798F5BB" w14:textId="77777777" w:rsidTr="001557F9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C668B7D" w14:textId="0EB29414" w:rsidR="00B90C85" w:rsidRPr="00400C3F" w:rsidRDefault="00AC1CC7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MLIJEČNI OBROK (boravak)</w:t>
                            </w:r>
                            <w:r w:rsidR="00B90C85"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: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sirni namaz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>, kruh,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jogurt</w:t>
                            </w:r>
                          </w:p>
                          <w:p w14:paraId="65022C26" w14:textId="409BDF30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MLIJEČNI OBROK: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grah varivo, ječam, buncek, 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>kruh</w:t>
                            </w:r>
                          </w:p>
                          <w:p w14:paraId="1F64A3AB" w14:textId="76949BDA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RUČAK: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grah varivo, ječam, buncek, 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>kruh</w:t>
                            </w:r>
                          </w:p>
                          <w:p w14:paraId="72E7A63E" w14:textId="1BDF4241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UŽINA: </w:t>
                            </w:r>
                            <w:r w:rsidR="00AC1CC7">
                              <w:rPr>
                                <w:rFonts w:cstheme="minorHAnsi"/>
                                <w:b/>
                                <w:bCs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1B9204A" w14:textId="77777777" w:rsidR="00D606BE" w:rsidRDefault="00924836" w:rsidP="00924836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       </w:t>
                            </w:r>
                          </w:p>
                          <w:p w14:paraId="5D235C6D" w14:textId="766AC1C5" w:rsidR="00B90C85" w:rsidRDefault="00D606BE" w:rsidP="00924836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      </w:t>
                            </w:r>
                            <w:r w:rsidR="00671794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924836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1, </w:t>
                            </w:r>
                            <w:r w:rsidR="00671794">
                              <w:rPr>
                                <w:rFonts w:cstheme="minorHAnsi"/>
                                <w:b/>
                                <w:bCs/>
                              </w:rPr>
                              <w:t>7</w:t>
                            </w:r>
                          </w:p>
                          <w:p w14:paraId="1564F5A8" w14:textId="6111B49E" w:rsidR="00D606BE" w:rsidRDefault="00924836" w:rsidP="00924836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671794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</w:t>
                            </w:r>
                            <w:r w:rsidR="00D606BE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1, </w:t>
                            </w:r>
                            <w:r w:rsidR="00426C9E">
                              <w:rPr>
                                <w:rFonts w:cstheme="minorHAnsi"/>
                                <w:b/>
                                <w:bCs/>
                              </w:rPr>
                              <w:t>9</w:t>
                            </w:r>
                          </w:p>
                          <w:p w14:paraId="40717B26" w14:textId="7B7A9466" w:rsidR="00924836" w:rsidRDefault="00D606BE" w:rsidP="00924836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671794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</w:t>
                            </w:r>
                            <w:r w:rsidR="00294C99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1, </w:t>
                            </w:r>
                            <w:r w:rsidR="00337CD7">
                              <w:rPr>
                                <w:rFonts w:cstheme="minorHAnsi"/>
                                <w:b/>
                                <w:bCs/>
                              </w:rPr>
                              <w:t>9</w:t>
                            </w:r>
                          </w:p>
                          <w:p w14:paraId="0758E948" w14:textId="188A033F" w:rsidR="00F23E33" w:rsidRDefault="00294C99" w:rsidP="00924836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     </w:t>
                            </w:r>
                            <w:r w:rsidR="0004088E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562AAC19" w14:textId="77777777" w:rsidR="00924836" w:rsidRDefault="00924836" w:rsidP="00924836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  <w:p w14:paraId="3BE19189" w14:textId="16FA3062" w:rsidR="00924836" w:rsidRPr="00400C3F" w:rsidRDefault="00924836" w:rsidP="00924836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</w:tr>
                      <w:tr w:rsidR="00B90C85" w:rsidRPr="00400C3F" w14:paraId="33306154" w14:textId="77777777" w:rsidTr="001557F9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17F348" w14:textId="77777777" w:rsidR="00B90C85" w:rsidRPr="00400C3F" w:rsidRDefault="00B90C85" w:rsidP="00B90C85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BDCDDA9" w14:textId="2012A8B1" w:rsidR="00924836" w:rsidRPr="00400C3F" w:rsidRDefault="00924836" w:rsidP="00924836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</w:tr>
                      <w:tr w:rsidR="00B90C85" w:rsidRPr="00400C3F" w14:paraId="5DC70233" w14:textId="77777777" w:rsidTr="001557F9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12B18D" w14:textId="77777777" w:rsidR="00B90C85" w:rsidRPr="00400C3F" w:rsidRDefault="00B90C85" w:rsidP="00B90C85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32467E" w14:textId="255E632B" w:rsidR="00B90C85" w:rsidRPr="00400C3F" w:rsidRDefault="00287D16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B</w:t>
                            </w:r>
                            <w:r w:rsidR="00B90C85"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rojke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2558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7B76BC2E">
                <wp:simplePos x="0" y="0"/>
                <wp:positionH relativeFrom="column">
                  <wp:posOffset>1783080</wp:posOffset>
                </wp:positionH>
                <wp:positionV relativeFrom="page">
                  <wp:posOffset>1706880</wp:posOffset>
                </wp:positionV>
                <wp:extent cx="1592580" cy="40195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2580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283AC23" w:rsidR="00B64460" w:rsidRPr="002800F1" w:rsidRDefault="00753048" w:rsidP="00B64460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15</w:t>
                            </w:r>
                            <w:r w:rsidR="00400C3F" w:rsidRPr="002800F1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– 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9</w:t>
                            </w:r>
                            <w:r w:rsidR="00400C3F" w:rsidRPr="002800F1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76232A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  <w:r w:rsidR="00203462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2</w:t>
                            </w:r>
                            <w:r w:rsidR="00400C3F" w:rsidRPr="002800F1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. 202</w:t>
                            </w:r>
                            <w:r w:rsidR="0076232A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  <w:r w:rsidR="00203462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27" type="#_x0000_t202" style="position:absolute;left:0;text-align:left;margin-left:140.4pt;margin-top:134.4pt;width:125.4pt;height:31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" filled="f" stroked="f" strokeweight=".5pt">
                <v:textbox>
                  <w:txbxContent>
                    <w:p w14:paraId="19100D6D" w14:textId="1283AC23" w:rsidR="00B64460" w:rsidRPr="002800F1" w:rsidRDefault="00753048" w:rsidP="00B64460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15</w:t>
                      </w:r>
                      <w:r w:rsidR="00400C3F" w:rsidRPr="002800F1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. – </w:t>
                      </w:r>
                      <w:r w:rsidR="00426141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9</w:t>
                      </w:r>
                      <w:r w:rsidR="00400C3F" w:rsidRPr="002800F1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. </w:t>
                      </w:r>
                      <w:r w:rsidR="0076232A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  <w:r w:rsidR="00203462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  <w:r w:rsidR="00400C3F" w:rsidRPr="002800F1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. 202</w:t>
                      </w:r>
                      <w:r w:rsidR="0076232A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  <w:r w:rsidR="00203462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739F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CC5FF5B" wp14:editId="747F13D1">
                <wp:simplePos x="0" y="0"/>
                <wp:positionH relativeFrom="column">
                  <wp:posOffset>1181100</wp:posOffset>
                </wp:positionH>
                <wp:positionV relativeFrom="page">
                  <wp:posOffset>9974580</wp:posOffset>
                </wp:positionV>
                <wp:extent cx="3531870" cy="401955"/>
                <wp:effectExtent l="0" t="0" r="0" b="0"/>
                <wp:wrapNone/>
                <wp:docPr id="80790305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1870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8E53C3" w14:textId="51ECB88E" w:rsidR="008739FE" w:rsidRPr="008739FE" w:rsidRDefault="008739FE" w:rsidP="008739FE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739FE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Jelovnik je podložan promjena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a zbog objektivnih razloga. </w:t>
                            </w:r>
                          </w:p>
                          <w:p w14:paraId="713046CA" w14:textId="77777777" w:rsidR="008739FE" w:rsidRPr="008739FE" w:rsidRDefault="008739FE" w:rsidP="008739FE">
                            <w:pPr>
                              <w:spacing w:after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8739FE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5FF5B" id="_x0000_s1028" type="#_x0000_t202" style="position:absolute;left:0;text-align:left;margin-left:93pt;margin-top:785.4pt;width:278.1pt;height:31.6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" filled="f" stroked="f" strokeweight=".5pt">
                <v:textbox>
                  <w:txbxContent>
                    <w:p w14:paraId="6A8E53C3" w14:textId="51ECB88E" w:rsidR="008739FE" w:rsidRPr="008739FE" w:rsidRDefault="008739FE" w:rsidP="008739FE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</w:pPr>
                      <w:r w:rsidRPr="008739FE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>Jelovnik je podložan promjena</w:t>
                      </w:r>
                      <w:r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 xml:space="preserve">ma zbog objektivnih razloga. </w:t>
                      </w:r>
                    </w:p>
                    <w:p w14:paraId="713046CA" w14:textId="77777777" w:rsidR="008739FE" w:rsidRPr="008739FE" w:rsidRDefault="008739FE" w:rsidP="008739FE">
                      <w:pPr>
                        <w:spacing w:after="0"/>
                        <w:jc w:val="both"/>
                        <w:rPr>
                          <w:sz w:val="20"/>
                          <w:szCs w:val="20"/>
                        </w:rPr>
                      </w:pPr>
                      <w:r w:rsidRPr="008739FE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24836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E4E00C9">
                <wp:simplePos x="0" y="0"/>
                <wp:positionH relativeFrom="column">
                  <wp:posOffset>1036320</wp:posOffset>
                </wp:positionH>
                <wp:positionV relativeFrom="paragraph">
                  <wp:posOffset>2308860</wp:posOffset>
                </wp:positionV>
                <wp:extent cx="5410200" cy="1219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219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3B03B" w14:textId="77777777" w:rsidR="00400C3F" w:rsidRPr="00400C3F" w:rsidRDefault="00400C3F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400C3F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B7396B" w14:textId="24C7915B" w:rsidR="00D242E8" w:rsidRPr="00400C3F" w:rsidRDefault="00AC1CC7" w:rsidP="00B765A3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MLIJEČNI OBROK (boravak)</w:t>
                                  </w:r>
                                  <w:r w:rsidR="00400C3F"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: 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piroška s hrenovkom,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03462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čaj</w:t>
                                  </w:r>
                                </w:p>
                                <w:p w14:paraId="5EC9602D" w14:textId="6894EE11" w:rsidR="00400C3F" w:rsidRPr="00400C3F" w:rsidRDefault="00400C3F" w:rsidP="00B765A3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MLIJEČNI OBROK:</w:t>
                                  </w:r>
                                  <w:r w:rsidR="0049255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pizza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, </w:t>
                                  </w:r>
                                  <w:r w:rsidR="0076232A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čaj</w:t>
                                  </w:r>
                                </w:p>
                                <w:p w14:paraId="1B3E57BE" w14:textId="08A9A480" w:rsidR="00400C3F" w:rsidRPr="00400C3F" w:rsidRDefault="00400C3F" w:rsidP="00B765A3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RUČAK: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juneći rižoto, salata, </w:t>
                                  </w:r>
                                  <w:r w:rsidR="002C5C0A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kruh</w:t>
                                  </w:r>
                                </w:p>
                                <w:p w14:paraId="483EFF1F" w14:textId="18A22D49" w:rsidR="00400C3F" w:rsidRPr="00400C3F" w:rsidRDefault="00400C3F" w:rsidP="00B765A3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UŽINA: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čoko </w:t>
                                  </w:r>
                                  <w:proofErr w:type="spellStart"/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coc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927F387" w14:textId="72AD1EEB" w:rsidR="00D242E8" w:rsidRDefault="002800F1" w:rsidP="007C2D3A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, 7</w:t>
                                  </w:r>
                                </w:p>
                                <w:p w14:paraId="07F8E0EB" w14:textId="4DF83DA1" w:rsidR="002800F1" w:rsidRDefault="0004088E" w:rsidP="007C2D3A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3A18E17C" w14:textId="09D56E1C" w:rsidR="002800F1" w:rsidRDefault="002800F1" w:rsidP="007C2D3A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04088E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,</w:t>
                                  </w:r>
                                  <w:r w:rsidR="00203462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9</w:t>
                                  </w:r>
                                </w:p>
                                <w:p w14:paraId="036EE40C" w14:textId="53F18543" w:rsidR="00924836" w:rsidRDefault="00426141" w:rsidP="007C2D3A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33CE14EA" w14:textId="183CB021" w:rsidR="002800F1" w:rsidRPr="00400C3F" w:rsidRDefault="002800F1" w:rsidP="007C2D3A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D242E8" w:rsidRPr="00400C3F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7284AE" w14:textId="77777777" w:rsidR="00D242E8" w:rsidRDefault="00D242E8" w:rsidP="007C2D3A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  <w:p w14:paraId="54D7B888" w14:textId="6FBB2191" w:rsidR="001B18CD" w:rsidRPr="00400C3F" w:rsidRDefault="001B18CD" w:rsidP="007C2D3A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65C2DEEE" w:rsidR="00D242E8" w:rsidRPr="00400C3F" w:rsidRDefault="00203462" w:rsidP="007C2D3A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B</w:t>
                                  </w:r>
                                  <w:r w:rsidR="0086155A"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rojke</w:t>
                                  </w:r>
                                </w:p>
                              </w:tc>
                            </w:tr>
                            <w:tr w:rsidR="00D242E8" w:rsidRPr="00400C3F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4F2B83C4" w:rsidR="00D242E8" w:rsidRPr="00400C3F" w:rsidRDefault="00D242E8" w:rsidP="007C2D3A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7539F19B" w:rsidR="00D242E8" w:rsidRPr="00400C3F" w:rsidRDefault="0086155A" w:rsidP="007C2D3A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brojke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400C3F" w:rsidRDefault="00D242E8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29" type="#_x0000_t202" style="position:absolute;left:0;text-align:left;margin-left:81.6pt;margin-top:181.8pt;width:426pt;height:9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" filled="f" stroked="f">
                <v:textbox>
                  <w:txbxContent>
                    <w:p w14:paraId="7903B03B" w14:textId="77777777" w:rsidR="00400C3F" w:rsidRPr="00400C3F" w:rsidRDefault="00400C3F">
                      <w:pPr>
                        <w:rPr>
                          <w:rFonts w:cstheme="minorHAnsi"/>
                          <w:b/>
                          <w:bCs/>
                        </w:rPr>
                      </w:pPr>
                    </w:p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400C3F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B7396B" w14:textId="24C7915B" w:rsidR="00D242E8" w:rsidRPr="00400C3F" w:rsidRDefault="00AC1CC7" w:rsidP="00B765A3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MLIJEČNI OBROK (boravak)</w:t>
                            </w:r>
                            <w:r w:rsidR="00400C3F"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: 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piroška s hrenovkom,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203462">
                              <w:rPr>
                                <w:rFonts w:cstheme="minorHAnsi"/>
                                <w:b/>
                                <w:bCs/>
                              </w:rPr>
                              <w:t>čaj</w:t>
                            </w:r>
                          </w:p>
                          <w:p w14:paraId="5EC9602D" w14:textId="6894EE11" w:rsidR="00400C3F" w:rsidRPr="00400C3F" w:rsidRDefault="00400C3F" w:rsidP="00B765A3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MLIJEČNI OBROK:</w:t>
                            </w:r>
                            <w:r w:rsidR="0049255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pizza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, </w:t>
                            </w:r>
                            <w:r w:rsidR="0076232A">
                              <w:rPr>
                                <w:rFonts w:cstheme="minorHAnsi"/>
                                <w:b/>
                                <w:bCs/>
                              </w:rPr>
                              <w:t>čaj</w:t>
                            </w:r>
                          </w:p>
                          <w:p w14:paraId="1B3E57BE" w14:textId="08A9A480" w:rsidR="00400C3F" w:rsidRPr="00400C3F" w:rsidRDefault="00400C3F" w:rsidP="00B765A3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RUČAK: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juneći rižoto, salata, </w:t>
                            </w:r>
                            <w:r w:rsidR="002C5C0A">
                              <w:rPr>
                                <w:rFonts w:cstheme="minorHAnsi"/>
                                <w:b/>
                                <w:bCs/>
                              </w:rPr>
                              <w:t>kruh</w:t>
                            </w:r>
                          </w:p>
                          <w:p w14:paraId="483EFF1F" w14:textId="18A22D49" w:rsidR="00400C3F" w:rsidRPr="00400C3F" w:rsidRDefault="00400C3F" w:rsidP="00B765A3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UŽINA: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čoko </w:t>
                            </w:r>
                            <w:proofErr w:type="spellStart"/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coco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927F387" w14:textId="72AD1EEB" w:rsidR="00D242E8" w:rsidRDefault="002800F1" w:rsidP="007C2D3A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>, 7</w:t>
                            </w:r>
                          </w:p>
                          <w:p w14:paraId="07F8E0EB" w14:textId="4DF83DA1" w:rsidR="002800F1" w:rsidRDefault="0004088E" w:rsidP="007C2D3A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</w:t>
                            </w:r>
                          </w:p>
                          <w:p w14:paraId="3A18E17C" w14:textId="09D56E1C" w:rsidR="002800F1" w:rsidRDefault="002800F1" w:rsidP="007C2D3A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</w:t>
                            </w:r>
                            <w:r w:rsidR="0004088E">
                              <w:rPr>
                                <w:rFonts w:cstheme="minorHAnsi"/>
                                <w:b/>
                                <w:bCs/>
                              </w:rPr>
                              <w:t>,</w:t>
                            </w:r>
                            <w:r w:rsidR="00203462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9</w:t>
                            </w:r>
                          </w:p>
                          <w:p w14:paraId="036EE40C" w14:textId="53F18543" w:rsidR="00924836" w:rsidRDefault="00426141" w:rsidP="007C2D3A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</w:t>
                            </w:r>
                          </w:p>
                          <w:p w14:paraId="33CE14EA" w14:textId="183CB021" w:rsidR="002800F1" w:rsidRPr="00400C3F" w:rsidRDefault="002800F1" w:rsidP="007C2D3A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</w:tr>
                      <w:tr w:rsidR="00D242E8" w:rsidRPr="00400C3F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7284AE" w14:textId="77777777" w:rsidR="00D242E8" w:rsidRDefault="00D242E8" w:rsidP="007C2D3A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  <w:p w14:paraId="54D7B888" w14:textId="6FBB2191" w:rsidR="001B18CD" w:rsidRPr="00400C3F" w:rsidRDefault="001B18CD" w:rsidP="007C2D3A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65C2DEEE" w:rsidR="00D242E8" w:rsidRPr="00400C3F" w:rsidRDefault="00203462" w:rsidP="007C2D3A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B</w:t>
                            </w:r>
                            <w:r w:rsidR="0086155A"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rojke</w:t>
                            </w:r>
                          </w:p>
                        </w:tc>
                      </w:tr>
                      <w:tr w:rsidR="00D242E8" w:rsidRPr="00400C3F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4F2B83C4" w:rsidR="00D242E8" w:rsidRPr="00400C3F" w:rsidRDefault="00D242E8" w:rsidP="007C2D3A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7539F19B" w:rsidR="00D242E8" w:rsidRPr="00400C3F" w:rsidRDefault="0086155A" w:rsidP="007C2D3A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brojke</w:t>
                            </w:r>
                          </w:p>
                        </w:tc>
                      </w:tr>
                    </w:tbl>
                    <w:p w14:paraId="1A944BFF" w14:textId="03F2B02F" w:rsidR="00D242E8" w:rsidRPr="00400C3F" w:rsidRDefault="00D242E8">
                      <w:pPr>
                        <w:rPr>
                          <w:rFonts w:cstheme="minorHAnsi"/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90C8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2CFEA77E">
                <wp:simplePos x="0" y="0"/>
                <wp:positionH relativeFrom="margin">
                  <wp:posOffset>1005840</wp:posOffset>
                </wp:positionH>
                <wp:positionV relativeFrom="paragraph">
                  <wp:posOffset>7749540</wp:posOffset>
                </wp:positionV>
                <wp:extent cx="5478780" cy="1139190"/>
                <wp:effectExtent l="0" t="0" r="0" b="381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8780" cy="11391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B90C85" w:rsidRPr="00400C3F" w14:paraId="4E915EA7" w14:textId="77777777" w:rsidTr="001557F9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CCEB76F" w14:textId="152DC8A2" w:rsidR="00EE65FB" w:rsidRPr="00400C3F" w:rsidRDefault="00AC1CC7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MLIJEČNI OBROK (boravak)</w:t>
                                  </w:r>
                                  <w:r w:rsidR="00B90C85"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: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proofErr w:type="spellStart"/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čokol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ino</w:t>
                                  </w:r>
                                  <w:proofErr w:type="spellEnd"/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,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mlijeko</w:t>
                                  </w:r>
                                  <w:r w:rsidR="00EE65FB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                                      </w:t>
                                  </w:r>
                                </w:p>
                                <w:p w14:paraId="4DA046E3" w14:textId="53B5AF8E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MLIJEČNI OBROK:</w:t>
                                  </w:r>
                                  <w:r w:rsidR="00C254B0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čoko </w:t>
                                  </w:r>
                                  <w:proofErr w:type="spellStart"/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twist</w:t>
                                  </w:r>
                                  <w:proofErr w:type="spellEnd"/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, čokoladno mlijeko</w:t>
                                  </w:r>
                                </w:p>
                                <w:p w14:paraId="18CC4869" w14:textId="69F3F20D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RUČAK:</w:t>
                                  </w:r>
                                  <w:r w:rsidR="0056293A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tuna, žganci, kruh</w:t>
                                  </w:r>
                                </w:p>
                                <w:p w14:paraId="0882F259" w14:textId="0FB4FA4A" w:rsidR="00B90C85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UŽINA: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čoko </w:t>
                                  </w:r>
                                  <w:proofErr w:type="spellStart"/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twist</w:t>
                                  </w:r>
                                  <w:proofErr w:type="spellEnd"/>
                                </w:p>
                                <w:p w14:paraId="0F6593D3" w14:textId="77777777" w:rsidR="00C254B0" w:rsidRDefault="00C254B0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  <w:p w14:paraId="7002A4BB" w14:textId="63A82161" w:rsidR="00076A03" w:rsidRPr="00400C3F" w:rsidRDefault="00076A03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C09A47F" w14:textId="5B50ADD1" w:rsidR="00B90C85" w:rsidRDefault="002800F1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,</w:t>
                                  </w:r>
                                  <w:r w:rsidR="00AC1CC7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  <w:p w14:paraId="67C03A55" w14:textId="4431EEDD" w:rsidR="00294C99" w:rsidRDefault="00294C99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F4718A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, 7</w:t>
                                  </w:r>
                                </w:p>
                                <w:p w14:paraId="09ED6F0F" w14:textId="6E23C6DB" w:rsidR="00924836" w:rsidRDefault="00294C99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, 3,</w:t>
                                  </w:r>
                                  <w:r w:rsidR="00EE65FB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56293A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9</w:t>
                                  </w:r>
                                </w:p>
                                <w:p w14:paraId="6317AD8C" w14:textId="201B5973" w:rsidR="0076232A" w:rsidRDefault="0076232A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 </w:t>
                                  </w:r>
                                  <w:r w:rsidR="00671794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307689CE" w14:textId="50FB3D8C" w:rsidR="00924836" w:rsidRPr="00400C3F" w:rsidRDefault="00924836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B90C85" w:rsidRPr="00400C3F" w14:paraId="65612408" w14:textId="77777777" w:rsidTr="001557F9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9E91D10" w14:textId="77777777" w:rsidR="00B90C85" w:rsidRPr="00400C3F" w:rsidRDefault="00B90C85" w:rsidP="00B90C85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F0CB3F9" w14:textId="1AA9D6C3" w:rsidR="00B90C85" w:rsidRPr="00400C3F" w:rsidRDefault="00B90C85" w:rsidP="002800F1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B90C85" w:rsidRPr="00400C3F" w14:paraId="29771E32" w14:textId="77777777" w:rsidTr="001557F9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B0392C" w14:textId="77777777" w:rsidR="00B90C85" w:rsidRPr="00400C3F" w:rsidRDefault="00B90C85" w:rsidP="00B90C85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58E26E6" w14:textId="608C4974" w:rsidR="00B90C85" w:rsidRPr="00400C3F" w:rsidRDefault="0076232A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B</w:t>
                                  </w:r>
                                  <w:r w:rsidR="00B90C85"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rojke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30" type="#_x0000_t202" style="position:absolute;left:0;text-align:left;margin-left:79.2pt;margin-top:610.2pt;width:431.4pt;height:89.7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B90C85" w:rsidRPr="00400C3F" w14:paraId="4E915EA7" w14:textId="77777777" w:rsidTr="001557F9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CCEB76F" w14:textId="152DC8A2" w:rsidR="00EE65FB" w:rsidRPr="00400C3F" w:rsidRDefault="00AC1CC7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MLIJEČNI OBROK (boravak)</w:t>
                            </w:r>
                            <w:r w:rsidR="00B90C85"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: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>čokol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ino</w:t>
                            </w:r>
                            <w:proofErr w:type="spellEnd"/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,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mlijeko</w:t>
                            </w:r>
                            <w:r w:rsidR="00EE65FB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                                      </w:t>
                            </w:r>
                          </w:p>
                          <w:p w14:paraId="4DA046E3" w14:textId="53B5AF8E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MLIJEČNI OBROK:</w:t>
                            </w:r>
                            <w:r w:rsidR="00C254B0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čoko </w:t>
                            </w:r>
                            <w:proofErr w:type="spellStart"/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twist</w:t>
                            </w:r>
                            <w:proofErr w:type="spellEnd"/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, čokoladno mlijeko</w:t>
                            </w:r>
                          </w:p>
                          <w:p w14:paraId="18CC4869" w14:textId="69F3F20D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RUČAK:</w:t>
                            </w:r>
                            <w:r w:rsidR="0056293A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tuna, žganci, kruh</w:t>
                            </w:r>
                          </w:p>
                          <w:p w14:paraId="0882F259" w14:textId="0FB4FA4A" w:rsidR="00B90C85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UŽINA: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čoko </w:t>
                            </w:r>
                            <w:proofErr w:type="spellStart"/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twist</w:t>
                            </w:r>
                            <w:proofErr w:type="spellEnd"/>
                          </w:p>
                          <w:p w14:paraId="0F6593D3" w14:textId="77777777" w:rsidR="00C254B0" w:rsidRDefault="00C254B0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  <w:p w14:paraId="7002A4BB" w14:textId="63A82161" w:rsidR="00076A03" w:rsidRPr="00400C3F" w:rsidRDefault="00076A03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C09A47F" w14:textId="5B50ADD1" w:rsidR="00B90C85" w:rsidRDefault="002800F1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,</w:t>
                            </w:r>
                            <w:r w:rsidR="00AC1CC7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7</w:t>
                            </w:r>
                          </w:p>
                          <w:p w14:paraId="67C03A55" w14:textId="4431EEDD" w:rsidR="00294C99" w:rsidRDefault="00294C99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</w:t>
                            </w:r>
                            <w:r w:rsidR="00F4718A">
                              <w:rPr>
                                <w:rFonts w:cstheme="minorHAnsi"/>
                                <w:b/>
                                <w:bCs/>
                              </w:rPr>
                              <w:t>, 7</w:t>
                            </w:r>
                          </w:p>
                          <w:p w14:paraId="09ED6F0F" w14:textId="6E23C6DB" w:rsidR="00924836" w:rsidRDefault="00294C99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, 3,</w:t>
                            </w:r>
                            <w:r w:rsidR="00EE65FB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56293A">
                              <w:rPr>
                                <w:rFonts w:cstheme="minorHAnsi"/>
                                <w:b/>
                                <w:bCs/>
                              </w:rPr>
                              <w:t>9</w:t>
                            </w:r>
                          </w:p>
                          <w:p w14:paraId="6317AD8C" w14:textId="201B5973" w:rsidR="0076232A" w:rsidRDefault="0076232A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 </w:t>
                            </w:r>
                            <w:r w:rsidR="00671794">
                              <w:rPr>
                                <w:rFonts w:cstheme="minorHAnsi"/>
                                <w:b/>
                                <w:bCs/>
                              </w:rPr>
                              <w:t>1</w:t>
                            </w:r>
                          </w:p>
                          <w:p w14:paraId="307689CE" w14:textId="50FB3D8C" w:rsidR="00924836" w:rsidRPr="00400C3F" w:rsidRDefault="00924836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</w:tr>
                      <w:tr w:rsidR="00B90C85" w:rsidRPr="00400C3F" w14:paraId="65612408" w14:textId="77777777" w:rsidTr="001557F9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9E91D10" w14:textId="77777777" w:rsidR="00B90C85" w:rsidRPr="00400C3F" w:rsidRDefault="00B90C85" w:rsidP="00B90C85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F0CB3F9" w14:textId="1AA9D6C3" w:rsidR="00B90C85" w:rsidRPr="00400C3F" w:rsidRDefault="00B90C85" w:rsidP="002800F1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</w:tr>
                      <w:tr w:rsidR="00B90C85" w:rsidRPr="00400C3F" w14:paraId="29771E32" w14:textId="77777777" w:rsidTr="001557F9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B0392C" w14:textId="77777777" w:rsidR="00B90C85" w:rsidRPr="00400C3F" w:rsidRDefault="00B90C85" w:rsidP="00B90C85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58E26E6" w14:textId="608C4974" w:rsidR="00B90C85" w:rsidRPr="00400C3F" w:rsidRDefault="0076232A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B</w:t>
                            </w:r>
                            <w:r w:rsidR="00B90C85"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rojke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90C8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01FC2D23">
                <wp:simplePos x="0" y="0"/>
                <wp:positionH relativeFrom="margin">
                  <wp:posOffset>982980</wp:posOffset>
                </wp:positionH>
                <wp:positionV relativeFrom="paragraph">
                  <wp:posOffset>6469380</wp:posOffset>
                </wp:positionV>
                <wp:extent cx="5471160" cy="115443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1160" cy="1154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B90C85" w:rsidRPr="00400C3F" w14:paraId="393EE8CA" w14:textId="77777777" w:rsidTr="001557F9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E5C248" w14:textId="545CE864" w:rsidR="00B90C85" w:rsidRPr="00400C3F" w:rsidRDefault="00AC1CC7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MLIJEČNI OBROK (boravak)</w:t>
                                  </w:r>
                                  <w:r w:rsidR="00B90C85"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: 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šunka namaz, kruh, čaj</w:t>
                                  </w:r>
                                </w:p>
                                <w:p w14:paraId="0D5B335A" w14:textId="0EEA0D5B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MLIJEČNI OBROK</w:t>
                                  </w:r>
                                  <w:r w:rsidR="0076232A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: 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sendvič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, sok</w:t>
                                  </w:r>
                                </w:p>
                                <w:p w14:paraId="7ECDCC72" w14:textId="0CBDC01C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RUČAK: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restani krumpir, kobasice, salata</w:t>
                                  </w:r>
                                </w:p>
                                <w:p w14:paraId="38293FEE" w14:textId="48A0A1CC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UŽINA: </w:t>
                                  </w:r>
                                  <w:r w:rsidR="00F4718A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1EB6535" w14:textId="7DD0523F" w:rsidR="00B90C85" w:rsidRDefault="002800F1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,</w:t>
                                  </w:r>
                                  <w:r w:rsidR="00671794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7</w:t>
                                  </w:r>
                                </w:p>
                                <w:p w14:paraId="5EC46F26" w14:textId="7E84BD0C" w:rsidR="002800F1" w:rsidRDefault="002800F1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337CD7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, 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  <w:p w14:paraId="7089F36C" w14:textId="4408A216" w:rsidR="002800F1" w:rsidRDefault="00F4718A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EE65FB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, 7,</w:t>
                                  </w:r>
                                  <w:r w:rsidR="00337CD7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94C99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9</w:t>
                                  </w:r>
                                </w:p>
                                <w:p w14:paraId="6C584321" w14:textId="556BE952" w:rsidR="0004088E" w:rsidRDefault="0004088E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  <w:p w14:paraId="21865385" w14:textId="2386A72B" w:rsidR="002800F1" w:rsidRPr="00400C3F" w:rsidRDefault="002800F1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B90C85" w:rsidRPr="00400C3F" w14:paraId="04E08626" w14:textId="77777777" w:rsidTr="001557F9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D754E32" w14:textId="77777777" w:rsidR="00B90C85" w:rsidRPr="00400C3F" w:rsidRDefault="00B90C85" w:rsidP="00B90C85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845B293" w14:textId="1F2F071E" w:rsidR="00B90C85" w:rsidRPr="00400C3F" w:rsidRDefault="00B90C85" w:rsidP="002800F1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B90C85" w:rsidRPr="00400C3F" w14:paraId="272D1606" w14:textId="77777777" w:rsidTr="001557F9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8723FE" w14:textId="77777777" w:rsidR="00B90C85" w:rsidRPr="00400C3F" w:rsidRDefault="00B90C85" w:rsidP="00B90C85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F7C85FD" w14:textId="77777777" w:rsidR="00B90C85" w:rsidRPr="00400C3F" w:rsidRDefault="00B90C85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brojke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31" type="#_x0000_t202" style="position:absolute;left:0;text-align:left;margin-left:77.4pt;margin-top:509.4pt;width:430.8pt;height:90.9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B90C85" w:rsidRPr="00400C3F" w14:paraId="393EE8CA" w14:textId="77777777" w:rsidTr="001557F9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E5C248" w14:textId="545CE864" w:rsidR="00B90C85" w:rsidRPr="00400C3F" w:rsidRDefault="00AC1CC7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MLIJEČNI OBROK (boravak)</w:t>
                            </w:r>
                            <w:r w:rsidR="00B90C85"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: 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>šunka namaz, kruh, čaj</w:t>
                            </w:r>
                          </w:p>
                          <w:p w14:paraId="0D5B335A" w14:textId="0EEA0D5B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MLIJEČNI OBROK</w:t>
                            </w:r>
                            <w:r w:rsidR="0076232A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: 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>sendvič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, sok</w:t>
                            </w:r>
                          </w:p>
                          <w:p w14:paraId="7ECDCC72" w14:textId="0CBDC01C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RUČAK: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restani krumpir, kobasice, salata</w:t>
                            </w:r>
                          </w:p>
                          <w:p w14:paraId="38293FEE" w14:textId="48A0A1CC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UŽINA: </w:t>
                            </w:r>
                            <w:r w:rsidR="00F4718A">
                              <w:rPr>
                                <w:rFonts w:cstheme="minorHAnsi"/>
                                <w:b/>
                                <w:bCs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1EB6535" w14:textId="7DD0523F" w:rsidR="00B90C85" w:rsidRDefault="002800F1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,</w:t>
                            </w:r>
                            <w:r w:rsidR="00671794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7</w:t>
                            </w:r>
                          </w:p>
                          <w:p w14:paraId="5EC46F26" w14:textId="7E84BD0C" w:rsidR="002800F1" w:rsidRDefault="002800F1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</w:t>
                            </w:r>
                            <w:r w:rsidR="00337CD7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, 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>7</w:t>
                            </w:r>
                          </w:p>
                          <w:p w14:paraId="7089F36C" w14:textId="4408A216" w:rsidR="002800F1" w:rsidRDefault="00F4718A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</w:t>
                            </w:r>
                            <w:r w:rsidR="00EE65FB">
                              <w:rPr>
                                <w:rFonts w:cstheme="minorHAnsi"/>
                                <w:b/>
                                <w:bCs/>
                              </w:rPr>
                              <w:t>, 7,</w:t>
                            </w:r>
                            <w:r w:rsidR="00337CD7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294C99">
                              <w:rPr>
                                <w:rFonts w:cstheme="minorHAnsi"/>
                                <w:b/>
                                <w:bCs/>
                              </w:rPr>
                              <w:t>9</w:t>
                            </w:r>
                          </w:p>
                          <w:p w14:paraId="6C584321" w14:textId="556BE952" w:rsidR="0004088E" w:rsidRDefault="0004088E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  <w:p w14:paraId="21865385" w14:textId="2386A72B" w:rsidR="002800F1" w:rsidRPr="00400C3F" w:rsidRDefault="002800F1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</w:tr>
                      <w:tr w:rsidR="00B90C85" w:rsidRPr="00400C3F" w14:paraId="04E08626" w14:textId="77777777" w:rsidTr="001557F9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D754E32" w14:textId="77777777" w:rsidR="00B90C85" w:rsidRPr="00400C3F" w:rsidRDefault="00B90C85" w:rsidP="00B90C85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845B293" w14:textId="1F2F071E" w:rsidR="00B90C85" w:rsidRPr="00400C3F" w:rsidRDefault="00B90C85" w:rsidP="002800F1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</w:tr>
                      <w:tr w:rsidR="00B90C85" w:rsidRPr="00400C3F" w14:paraId="272D1606" w14:textId="77777777" w:rsidTr="001557F9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8723FE" w14:textId="77777777" w:rsidR="00B90C85" w:rsidRPr="00400C3F" w:rsidRDefault="00B90C85" w:rsidP="00B90C85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F7C85FD" w14:textId="77777777" w:rsidR="00B90C85" w:rsidRPr="00400C3F" w:rsidRDefault="00B90C85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brojke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90C8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0F867F6B">
                <wp:simplePos x="0" y="0"/>
                <wp:positionH relativeFrom="margin">
                  <wp:posOffset>1005205</wp:posOffset>
                </wp:positionH>
                <wp:positionV relativeFrom="paragraph">
                  <wp:posOffset>4907280</wp:posOffset>
                </wp:positionV>
                <wp:extent cx="5479415" cy="15049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9415" cy="1504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48A8FC" w14:textId="77777777" w:rsidR="00B90C85" w:rsidRDefault="00B90C85"/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B90C85" w:rsidRPr="00400C3F" w14:paraId="4DACE78A" w14:textId="77777777" w:rsidTr="00B90C85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33395A7" w14:textId="50B0C6AD" w:rsidR="00B90C85" w:rsidRPr="00400C3F" w:rsidRDefault="00AC1CC7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MLIJEČNI OBROK (boravak)</w:t>
                                  </w:r>
                                  <w:r w:rsidR="00B90C85"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:  </w:t>
                                  </w:r>
                                  <w:proofErr w:type="spellStart"/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lino</w:t>
                                  </w:r>
                                  <w:proofErr w:type="spellEnd"/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proofErr w:type="spellStart"/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lada</w:t>
                                  </w:r>
                                  <w:proofErr w:type="spellEnd"/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, kruh, kakao</w:t>
                                  </w:r>
                                </w:p>
                                <w:p w14:paraId="2D00F718" w14:textId="1E8B7F23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MLIJEČNI OBROK: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jogurt, mini slanci,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proofErr w:type="spellStart"/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cedevita</w:t>
                                  </w:r>
                                  <w:proofErr w:type="spellEnd"/>
                                </w:p>
                                <w:p w14:paraId="19141BE1" w14:textId="29ACD91C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RUČAK:</w:t>
                                  </w:r>
                                  <w:r w:rsidR="00203462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ćufte, pire krumpir, kruh</w:t>
                                  </w:r>
                                </w:p>
                                <w:p w14:paraId="337E3725" w14:textId="4F68236A" w:rsidR="00B90C85" w:rsidRPr="00400C3F" w:rsidRDefault="00B90C85" w:rsidP="00B90C85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UŽINA:</w:t>
                                  </w:r>
                                  <w:r w:rsidR="00F4718A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burek motani, sir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1FFE335" w14:textId="7A909F7C" w:rsidR="00B90C85" w:rsidRDefault="00294C99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, 7</w:t>
                                  </w:r>
                                </w:p>
                                <w:p w14:paraId="0534ECF8" w14:textId="38A51614" w:rsidR="00924836" w:rsidRDefault="00294C99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, 7 </w:t>
                                  </w:r>
                                </w:p>
                                <w:p w14:paraId="1E1F7B80" w14:textId="304CC75F" w:rsidR="00924836" w:rsidRDefault="00294C99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,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426141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3,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03462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 xml:space="preserve">7, 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9</w:t>
                                  </w:r>
                                </w:p>
                                <w:p w14:paraId="0C1646F5" w14:textId="2A61BC8C" w:rsidR="00924836" w:rsidRPr="00400C3F" w:rsidRDefault="00203462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753048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, 7</w:t>
                                  </w:r>
                                </w:p>
                              </w:tc>
                            </w:tr>
                            <w:tr w:rsidR="00B90C85" w:rsidRPr="00400C3F" w14:paraId="2BF986E9" w14:textId="77777777" w:rsidTr="00B90C85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D3B7E5C" w14:textId="77777777" w:rsidR="00B90C85" w:rsidRPr="00400C3F" w:rsidRDefault="00B90C85" w:rsidP="00B90C85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6B7878" w14:textId="3314B852" w:rsidR="00B90C85" w:rsidRPr="00400C3F" w:rsidRDefault="00B90C85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B90C85" w:rsidRPr="00400C3F" w14:paraId="45A90599" w14:textId="77777777" w:rsidTr="00B90C85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B9611A" w14:textId="77777777" w:rsidR="00B90C85" w:rsidRPr="00400C3F" w:rsidRDefault="00B90C85" w:rsidP="00B90C85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CEEEB9" w14:textId="77777777" w:rsidR="00B90C85" w:rsidRPr="00400C3F" w:rsidRDefault="00B90C85" w:rsidP="00B90C85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</w:pPr>
                                  <w:r w:rsidRPr="00400C3F">
                                    <w:rPr>
                                      <w:rFonts w:cstheme="minorHAnsi"/>
                                      <w:b/>
                                      <w:bCs/>
                                    </w:rPr>
                                    <w:t>brojke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2" type="#_x0000_t202" style="position:absolute;left:0;text-align:left;margin-left:79.15pt;margin-top:386.4pt;width:431.45pt;height:118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" filled="f" stroked="f">
                <v:textbox>
                  <w:txbxContent>
                    <w:p w14:paraId="0048A8FC" w14:textId="77777777" w:rsidR="00B90C85" w:rsidRDefault="00B90C85"/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B90C85" w:rsidRPr="00400C3F" w14:paraId="4DACE78A" w14:textId="77777777" w:rsidTr="00B90C85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33395A7" w14:textId="50B0C6AD" w:rsidR="00B90C85" w:rsidRPr="00400C3F" w:rsidRDefault="00AC1CC7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MLIJEČNI OBROK (boravak)</w:t>
                            </w:r>
                            <w:r w:rsidR="00B90C85"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:  </w:t>
                            </w:r>
                            <w:proofErr w:type="spellStart"/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lino</w:t>
                            </w:r>
                            <w:proofErr w:type="spellEnd"/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lada</w:t>
                            </w:r>
                            <w:proofErr w:type="spellEnd"/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, kruh, kakao</w:t>
                            </w:r>
                          </w:p>
                          <w:p w14:paraId="2D00F718" w14:textId="1E8B7F23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MLIJEČNI OBROK: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jogurt, mini slanci,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>cedevita</w:t>
                            </w:r>
                            <w:proofErr w:type="spellEnd"/>
                          </w:p>
                          <w:p w14:paraId="19141BE1" w14:textId="29ACD91C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RUČAK:</w:t>
                            </w:r>
                            <w:r w:rsidR="00203462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ćufte, pire krumpir, kruh</w:t>
                            </w:r>
                          </w:p>
                          <w:p w14:paraId="337E3725" w14:textId="4F68236A" w:rsidR="00B90C85" w:rsidRPr="00400C3F" w:rsidRDefault="00B90C85" w:rsidP="00B90C85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UŽINA:</w:t>
                            </w:r>
                            <w:r w:rsidR="00F4718A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burek motani, sir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1FFE335" w14:textId="7A909F7C" w:rsidR="00B90C85" w:rsidRDefault="00294C99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, 7</w:t>
                            </w:r>
                          </w:p>
                          <w:p w14:paraId="0534ECF8" w14:textId="38A51614" w:rsidR="00924836" w:rsidRDefault="00294C99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, 7 </w:t>
                            </w:r>
                          </w:p>
                          <w:p w14:paraId="1E1F7B80" w14:textId="304CC75F" w:rsidR="00924836" w:rsidRDefault="00294C99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,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426141">
                              <w:rPr>
                                <w:rFonts w:cstheme="minorHAnsi"/>
                                <w:b/>
                                <w:bCs/>
                              </w:rPr>
                              <w:t>3,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</w:t>
                            </w:r>
                            <w:r w:rsidR="00203462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7, 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9</w:t>
                            </w:r>
                          </w:p>
                          <w:p w14:paraId="0C1646F5" w14:textId="2A61BC8C" w:rsidR="00924836" w:rsidRPr="00400C3F" w:rsidRDefault="00203462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1</w:t>
                            </w:r>
                            <w:r w:rsidR="00753048">
                              <w:rPr>
                                <w:rFonts w:cstheme="minorHAnsi"/>
                                <w:b/>
                                <w:bCs/>
                              </w:rPr>
                              <w:t>, 7</w:t>
                            </w:r>
                          </w:p>
                        </w:tc>
                      </w:tr>
                      <w:tr w:rsidR="00B90C85" w:rsidRPr="00400C3F" w14:paraId="2BF986E9" w14:textId="77777777" w:rsidTr="00B90C85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D3B7E5C" w14:textId="77777777" w:rsidR="00B90C85" w:rsidRPr="00400C3F" w:rsidRDefault="00B90C85" w:rsidP="00B90C85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6B7878" w14:textId="3314B852" w:rsidR="00B90C85" w:rsidRPr="00400C3F" w:rsidRDefault="00B90C85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</w:tr>
                      <w:tr w:rsidR="00B90C85" w:rsidRPr="00400C3F" w14:paraId="45A90599" w14:textId="77777777" w:rsidTr="00B90C85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B9611A" w14:textId="77777777" w:rsidR="00B90C85" w:rsidRPr="00400C3F" w:rsidRDefault="00B90C85" w:rsidP="00B90C85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CEEEB9" w14:textId="77777777" w:rsidR="00B90C85" w:rsidRPr="00400C3F" w:rsidRDefault="00B90C85" w:rsidP="00B90C8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400C3F">
                              <w:rPr>
                                <w:rFonts w:cstheme="minorHAnsi"/>
                                <w:b/>
                                <w:bCs/>
                              </w:rPr>
                              <w:t>brojke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46EA2C24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_x0000_s1033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00000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49E2"/>
    <w:rsid w:val="00006148"/>
    <w:rsid w:val="00020CD7"/>
    <w:rsid w:val="0004088E"/>
    <w:rsid w:val="00062EA7"/>
    <w:rsid w:val="00076A03"/>
    <w:rsid w:val="000F3D1E"/>
    <w:rsid w:val="00100270"/>
    <w:rsid w:val="00106D29"/>
    <w:rsid w:val="00106F9B"/>
    <w:rsid w:val="00123DA8"/>
    <w:rsid w:val="0012538F"/>
    <w:rsid w:val="00136795"/>
    <w:rsid w:val="00187071"/>
    <w:rsid w:val="001B18CD"/>
    <w:rsid w:val="001D5E41"/>
    <w:rsid w:val="001D7087"/>
    <w:rsid w:val="00203462"/>
    <w:rsid w:val="00223CFC"/>
    <w:rsid w:val="00276384"/>
    <w:rsid w:val="002800F1"/>
    <w:rsid w:val="00287D16"/>
    <w:rsid w:val="00294C99"/>
    <w:rsid w:val="002950BC"/>
    <w:rsid w:val="002A4AD4"/>
    <w:rsid w:val="002C5C0A"/>
    <w:rsid w:val="002C7535"/>
    <w:rsid w:val="00305B32"/>
    <w:rsid w:val="00316B18"/>
    <w:rsid w:val="003224C0"/>
    <w:rsid w:val="00337CD7"/>
    <w:rsid w:val="00361BF9"/>
    <w:rsid w:val="003F790E"/>
    <w:rsid w:val="00400C3F"/>
    <w:rsid w:val="004166CE"/>
    <w:rsid w:val="00426141"/>
    <w:rsid w:val="00426C9E"/>
    <w:rsid w:val="00427F13"/>
    <w:rsid w:val="00453237"/>
    <w:rsid w:val="00467D5B"/>
    <w:rsid w:val="0047559F"/>
    <w:rsid w:val="00492558"/>
    <w:rsid w:val="004B5C52"/>
    <w:rsid w:val="004C1CB8"/>
    <w:rsid w:val="004E2033"/>
    <w:rsid w:val="005050F6"/>
    <w:rsid w:val="0056293A"/>
    <w:rsid w:val="006300F5"/>
    <w:rsid w:val="006558BD"/>
    <w:rsid w:val="00671794"/>
    <w:rsid w:val="00682A4F"/>
    <w:rsid w:val="00684362"/>
    <w:rsid w:val="006F1EF2"/>
    <w:rsid w:val="007073F8"/>
    <w:rsid w:val="00753048"/>
    <w:rsid w:val="0076232A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739FE"/>
    <w:rsid w:val="008A7D63"/>
    <w:rsid w:val="008C5927"/>
    <w:rsid w:val="0091460F"/>
    <w:rsid w:val="00924836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C1A9A"/>
    <w:rsid w:val="009E1126"/>
    <w:rsid w:val="00A00CE1"/>
    <w:rsid w:val="00A120A7"/>
    <w:rsid w:val="00A25837"/>
    <w:rsid w:val="00A43ECD"/>
    <w:rsid w:val="00A464C2"/>
    <w:rsid w:val="00A50FC2"/>
    <w:rsid w:val="00A52E85"/>
    <w:rsid w:val="00A80262"/>
    <w:rsid w:val="00A85013"/>
    <w:rsid w:val="00A866E1"/>
    <w:rsid w:val="00A95903"/>
    <w:rsid w:val="00AC1CC7"/>
    <w:rsid w:val="00AC386F"/>
    <w:rsid w:val="00AF6500"/>
    <w:rsid w:val="00B54CEC"/>
    <w:rsid w:val="00B5596B"/>
    <w:rsid w:val="00B64460"/>
    <w:rsid w:val="00B64BC7"/>
    <w:rsid w:val="00B765A3"/>
    <w:rsid w:val="00B80E41"/>
    <w:rsid w:val="00B90C85"/>
    <w:rsid w:val="00BA699C"/>
    <w:rsid w:val="00BD382E"/>
    <w:rsid w:val="00BD41C6"/>
    <w:rsid w:val="00BD47AA"/>
    <w:rsid w:val="00BE4F73"/>
    <w:rsid w:val="00BF1CFC"/>
    <w:rsid w:val="00C254B0"/>
    <w:rsid w:val="00C73B9F"/>
    <w:rsid w:val="00CC1C43"/>
    <w:rsid w:val="00CE19D0"/>
    <w:rsid w:val="00D01575"/>
    <w:rsid w:val="00D242E8"/>
    <w:rsid w:val="00D34349"/>
    <w:rsid w:val="00D606BE"/>
    <w:rsid w:val="00D920DD"/>
    <w:rsid w:val="00DB30E2"/>
    <w:rsid w:val="00DC160D"/>
    <w:rsid w:val="00DC7712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EE65FB"/>
    <w:rsid w:val="00F00D97"/>
    <w:rsid w:val="00F077CA"/>
    <w:rsid w:val="00F23E33"/>
    <w:rsid w:val="00F4718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ja Vičić</cp:lastModifiedBy>
  <cp:revision>2</cp:revision>
  <cp:lastPrinted>2025-12-07T08:09:00Z</cp:lastPrinted>
  <dcterms:created xsi:type="dcterms:W3CDTF">2025-12-15T07:55:00Z</dcterms:created>
  <dcterms:modified xsi:type="dcterms:W3CDTF">2025-12-15T07:55:00Z</dcterms:modified>
</cp:coreProperties>
</file>